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lectrician</w:t>
      </w:r>
      <w:r>
        <w:t xml:space="preserve"> </w:t>
      </w:r>
      <w:r>
        <w:t xml:space="preserve">Program</w:t>
      </w:r>
      <w:r>
        <w:t xml:space="preserve"> </w:t>
      </w:r>
      <w:r>
        <w:t xml:space="preserve">in</w:t>
      </w:r>
      <w:r>
        <w:t xml:space="preserve"> </w:t>
      </w:r>
      <w:r>
        <w:t xml:space="preserve">Naples,</w:t>
      </w:r>
      <w:r>
        <w:t xml:space="preserve"> </w:t>
      </w:r>
      <w:r>
        <w:t xml:space="preserve">Italy</w:t>
      </w:r>
    </w:p>
    <w:bookmarkStart w:id="22" w:name="X9e87f476faba1bc893368e29be56feda0bcc80c"/>
    <w:p>
      <w:pPr>
        <w:pStyle w:val="Heading1"/>
      </w:pPr>
      <w:r>
        <w:t xml:space="preserve">Scholarship Application Letter for Electrician Vocational Training in Naples, Italy</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admissions-committee"/>
    <w:p>
      <w:pPr>
        <w:pStyle w:val="Heading2"/>
      </w:pPr>
      <w:r>
        <w:t xml:space="preserve">Admissions Committee</w:t>
      </w:r>
    </w:p>
    <w:p>
      <w:pPr>
        <w:pStyle w:val="FirstParagraph"/>
      </w:pPr>
      <w:r>
        <w:t xml:space="preserve">Vocational Training Center for Electrical Engineering</w:t>
      </w:r>
    </w:p>
    <w:p>
      <w:pPr>
        <w:pStyle w:val="BodyText"/>
      </w:pPr>
      <w:r>
        <w:t xml:space="preserve">Naples, Italy (Region Campania)</w:t>
      </w:r>
    </w:p>
    <w:bookmarkEnd w:id="20"/>
    <w:bookmarkStart w:id="21" w:name="Xc1c31f2d84e178677cda60b68c5fffb72c02062"/>
    <w:p>
      <w:pPr>
        <w:pStyle w:val="Heading2"/>
      </w:pPr>
      <w:r>
        <w:t xml:space="preserve">Subject: Scholarship Application for Advanced Electrician Certification Program in Naples, Italy</w:t>
      </w:r>
    </w:p>
    <w:p>
      <w:pPr>
        <w:pStyle w:val="FirstParagraph"/>
      </w:pPr>
      <w:r>
        <w:t xml:space="preserve">Dear Esteemed Members of the Admissions Committee,</w:t>
      </w:r>
    </w:p>
    <w:p>
      <w:pPr>
        <w:pStyle w:val="BodyText"/>
      </w:pPr>
      <w:r>
        <w:t xml:space="preserve">I am writing with profound enthusiasm to formally submit my application for the prestigious Scholarship Program supporting vocational training in Electrical Engineering at your esteemed institution in Naples, Italy. As a dedicated aspiring professional with a deep commitment to mastering the craft of electrical installation and maintenance, I have meticulously researched educational pathways that align with Italy’s evolving energy infrastructure demands, particularly within the vibrant cultural and industrial context of Naples. This</w:t>
      </w:r>
      <w:r>
        <w:t xml:space="preserve"> </w:t>
      </w:r>
      <w:r>
        <w:rPr>
          <w:bCs/>
          <w:b/>
        </w:rPr>
        <w:t xml:space="preserve">Scholarship Application Letter</w:t>
      </w:r>
      <w:r>
        <w:t xml:space="preserve"> </w:t>
      </w:r>
      <w:r>
        <w:t xml:space="preserve">serves as my earnest plea for financial support to pursue this transformative opportunity as a future certified</w:t>
      </w:r>
      <w:r>
        <w:t xml:space="preserve"> </w:t>
      </w:r>
      <w:r>
        <w:rPr>
          <w:bCs/>
          <w:b/>
        </w:rPr>
        <w:t xml:space="preserve">Electrician</w:t>
      </w:r>
      <w:r>
        <w:t xml:space="preserve"> </w:t>
      </w:r>
      <w:r>
        <w:t xml:space="preserve">in</w:t>
      </w:r>
      <w:r>
        <w:t xml:space="preserve"> </w:t>
      </w:r>
      <w:r>
        <w:rPr>
          <w:bCs/>
          <w:b/>
        </w:rPr>
        <w:t xml:space="preserve">Italy Naples</w:t>
      </w:r>
      <w:r>
        <w:t xml:space="preserve">.</w:t>
      </w:r>
    </w:p>
    <w:p>
      <w:pPr>
        <w:pStyle w:val="BodyText"/>
      </w:pPr>
      <w:r>
        <w:t xml:space="preserve">Hailing from [Your Home Country], I have cultivated a strong foundational understanding of electrical systems through hands-on experience with residential and commercial wiring projects. During my previous work with local contractors, I developed proficiency in reading circuit diagrams, installing safety-compliant fixtures, and troubleshooting complex electrical faults. However, I recognize that Italy’s stringent technical standards—governed by the Italian Electrical Code (CEI 64-8) and EU directives—require specialized training beyond practical experience alone. Naples, with its unique blend of ancient heritage sites requiring modern electrical retrofits and a rapidly expanding renewable energy sector, presents an unparalleled environment to refine these skills under expert guidance.</w:t>
      </w:r>
    </w:p>
    <w:p>
      <w:pPr>
        <w:pStyle w:val="BodyText"/>
      </w:pPr>
      <w:r>
        <w:t xml:space="preserve">My passion for becoming a certified</w:t>
      </w:r>
      <w:r>
        <w:t xml:space="preserve"> </w:t>
      </w:r>
      <w:r>
        <w:rPr>
          <w:bCs/>
          <w:b/>
        </w:rPr>
        <w:t xml:space="preserve">Electrician</w:t>
      </w:r>
      <w:r>
        <w:t xml:space="preserve"> </w:t>
      </w:r>
      <w:r>
        <w:t xml:space="preserve">is deeply rooted in the tangible impact this profession has on community safety and progress. In Naples, where historic districts like Spaccanapoli coexist with modern urban developments, electrical systems must balance aesthetic preservation with contemporary safety protocols. I am particularly inspired by initiatives such as the "Naples Green Energy Project," which integrates solar solutions into heritage buildings—a vision I aspire to contribute to through advanced technical expertise. Pursuing this training in</w:t>
      </w:r>
      <w:r>
        <w:t xml:space="preserve"> </w:t>
      </w:r>
      <w:r>
        <w:rPr>
          <w:bCs/>
          <w:b/>
        </w:rPr>
        <w:t xml:space="preserve">Italy Naples</w:t>
      </w:r>
      <w:r>
        <w:t xml:space="preserve"> </w:t>
      </w:r>
      <w:r>
        <w:t xml:space="preserve">is not merely an educational choice; it is a commitment to becoming a vital part of the city’s sustainable infrastructure evolution.</w:t>
      </w:r>
    </w:p>
    <w:p>
      <w:pPr>
        <w:pStyle w:val="BodyText"/>
      </w:pPr>
      <w:r>
        <w:t xml:space="preserve">I have thoroughly researched your program’s curriculum, which emphasizes both theoretical knowledge and immersive practical experience. The inclusion of courses on EU safety regulations, smart grid integration, and renewable energy systems directly addresses my career goals. Most compellingly, your institution’s partnership with local enterprises like Enel Distribuzione and Naples’ municipal infrastructure projects provides graduates with immediate pathways to meaningful employment. This alignment with Naples’ economic priorities resonates powerfully with my desire to serve as a skilled contributor to the city’s development—not just as a technician, but as an advocate for safe, efficient electrical systems that honor Naples’ legacy while embracing innovation.</w:t>
      </w:r>
    </w:p>
    <w:p>
      <w:pPr>
        <w:pStyle w:val="BodyText"/>
      </w:pPr>
      <w:r>
        <w:t xml:space="preserve">Financially, the cost of this specialized training represents a significant barrier. As an international student without familial resources for such investment, I have sought scholarships to eliminate this obstacle. The tuition fees alone would require me to divert funds from essential living expenses and jeopardize my full immersion in the program’s demanding schedule. Securing this scholarship would alleviate these pressures, allowing me to dedicate 100% of my focus to mastering critical competencies such as:</w:t>
      </w:r>
      <w:r>
        <w:t xml:space="preserve"> </w:t>
      </w:r>
      <w:r>
        <w:rPr>
          <w:iCs/>
          <w:i/>
        </w:rPr>
        <w:t xml:space="preserve">three-phase power distribution, emergency response protocols for historical sites, and compliance with CEI 64-8 standards</w:t>
      </w:r>
      <w:r>
        <w:t xml:space="preserve">. Your support would directly enable me to become a certified Electrician equipped to address Naples’ unique electrical challenges—from restoring the ancient Capodimonte Museum’s lighting systems to modernizing public transport networks like the Naples Metro.</w:t>
      </w:r>
    </w:p>
    <w:p>
      <w:pPr>
        <w:pStyle w:val="BodyText"/>
      </w:pPr>
      <w:r>
        <w:t xml:space="preserve">Naples is more than a location for my studies; it is a living laboratory for sustainable urban development. The city’s recent investments in energy-efficient street lighting and EV charging infrastructure underscore its forward-looking approach—a context where skilled electricians are urgently needed. My application reflects not just personal ambition, but a profound respect for Naples’ cultural identity and its role as Italy’s second-largest economic hub. I am eager to learn from professors who have guided electrical projects across the Campania region, including the restoration of Pompeii’s archaeological sites with modern power solutions.</w:t>
      </w:r>
    </w:p>
    <w:p>
      <w:pPr>
        <w:pStyle w:val="BodyText"/>
      </w:pPr>
      <w:r>
        <w:t xml:space="preserve">My professional ethos centers on precision, safety, and community service—principles deeply embedded in Italian electrical traditions. I have prepared for this journey by studying Italian technical terminology and reviewing CEI standards online. In my previous roles, I prioritized safety protocols that prevented potential hazards during installations in densely populated neighborhoods. I am confident that this discipline will serve me well as a student navigating Naples’ dynamic urban environment while adhering to the highest professional standards.</w:t>
      </w:r>
    </w:p>
    <w:p>
      <w:pPr>
        <w:pStyle w:val="BodyText"/>
      </w:pPr>
      <w:r>
        <w:t xml:space="preserve">I understand the rigorous selection process for your scholarship program and assure you of my unwavering dedication. Should I be fortunate enough to receive this opportunity, I pledge to excel in all coursework, actively participate in community electrical safety workshops organized by Naples’ Fire Department, and ultimately contribute to reducing energy waste in historic districts. My long-term vision includes founding a small electrician cooperative focused on sustainable retrofits for Naples’ heritage properties—a mission uniquely enabled by training within your institution.</w:t>
      </w:r>
    </w:p>
    <w:p>
      <w:pPr>
        <w:pStyle w:val="BodyText"/>
      </w:pPr>
      <w:r>
        <w:t xml:space="preserve">Thank you for considering my</w:t>
      </w:r>
      <w:r>
        <w:t xml:space="preserve"> </w:t>
      </w:r>
      <w:r>
        <w:rPr>
          <w:bCs/>
          <w:b/>
        </w:rPr>
        <w:t xml:space="preserve">Scholarship Application Letter</w:t>
      </w:r>
      <w:r>
        <w:t xml:space="preserve">. I am profoundly grateful for your investment in skilled professionals who will shape the future of electrical work in</w:t>
      </w:r>
      <w:r>
        <w:t xml:space="preserve"> </w:t>
      </w:r>
      <w:r>
        <w:rPr>
          <w:bCs/>
          <w:b/>
        </w:rPr>
        <w:t xml:space="preserve">Italy Naples</w:t>
      </w:r>
      <w:r>
        <w:t xml:space="preserve">. I welcome the opportunity to discuss my qualifications further at your convenience and have attached all required documentation, including academic transcripts and letters of recommendation from current industry partners.</w:t>
      </w:r>
    </w:p>
    <w:p>
      <w:pPr>
        <w:pStyle w:val="BodyText"/>
      </w:pPr>
      <w:r>
        <w:t xml:space="preserve">With sincere respect and anticipation,</w:t>
      </w:r>
    </w:p>
    <w:p>
      <w:pPr>
        <w:pStyle w:val="BodyText"/>
      </w:pPr>
      <w:r>
        <w:br/>
      </w:r>
      <w:r>
        <w:br/>
      </w:r>
    </w:p>
    <w:p>
      <w:pPr>
        <w:pStyle w:val="BodyText"/>
      </w:pPr>
      <w:r>
        <w:t xml:space="preserve">[Your Full Name]</w:t>
      </w:r>
    </w:p>
    <w:p>
      <w:pPr>
        <w:pStyle w:val="BodyText"/>
      </w:pPr>
      <w:r>
        <w:rPr>
          <w:iCs/>
          <w:i/>
        </w:rPr>
        <w:t xml:space="preserve">Word Count: 842</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lectrician Program in Naples, Italy</dc:title>
  <dc:creator/>
  <dc:language>en</dc:language>
  <cp:keywords/>
  <dcterms:created xsi:type="dcterms:W3CDTF">2026-07-23T12:53:33Z</dcterms:created>
  <dcterms:modified xsi:type="dcterms:W3CDTF">2026-07-23T12:53:33Z</dcterms:modified>
</cp:coreProperties>
</file>

<file path=docProps/custom.xml><?xml version="1.0" encoding="utf-8"?>
<Properties xmlns="http://schemas.openxmlformats.org/officeDocument/2006/custom-properties" xmlns:vt="http://schemas.openxmlformats.org/officeDocument/2006/docPropsVTypes"/>
</file>